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17b7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4:01:17Z</dcterms:created>
  <dcterms:modified xsi:type="dcterms:W3CDTF">2019-03-13T14:01:17Z</dcterms:modified>
</cp:coreProperties>
</file>